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6F80E9E8" w:rsidR="00897D83" w:rsidRPr="008D51AA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8D51AA" w:rsidRPr="008D51AA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ロコモティブシンドロームとメタボリックシンドロームとの合併と睡眠障害との関連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083D4ABF" w:rsidR="00897D83" w:rsidRPr="008D51AA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E4141" w:rsidRPr="008E414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</w:t>
      </w:r>
      <w:r w:rsidR="008D51AA" w:rsidRPr="008D51AA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附属健康未来イノベーションセンター</w:t>
      </w:r>
      <w:r w:rsidR="006B6431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</w:p>
    <w:p w14:paraId="48CDD38D" w14:textId="32692C66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D51AA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田中　直　　　　　　　　　　　　　　　　　　　　　　　　　</w:t>
      </w:r>
      <w:r w:rsidR="006B643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A53E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B6431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D51AA"/>
    <w:rsid w:val="008E4141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E1B4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6</cp:revision>
  <cp:lastPrinted>2022-10-17T02:51:00Z</cp:lastPrinted>
  <dcterms:created xsi:type="dcterms:W3CDTF">2025-11-17T04:40:00Z</dcterms:created>
  <dcterms:modified xsi:type="dcterms:W3CDTF">2026-04-02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